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67CCDBC5" w:rsidR="006644C2" w:rsidRPr="002328D4" w:rsidRDefault="6E983EC8" w:rsidP="6E983EC8">
      <w:pPr>
        <w:spacing w:after="0" w:line="240" w:lineRule="auto"/>
        <w:jc w:val="center"/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</w:pPr>
      <w:bookmarkStart w:id="0" w:name="_heading=h.30j0zll"/>
      <w:bookmarkStart w:id="1" w:name="_Hlk165479924"/>
      <w:bookmarkStart w:id="2" w:name="_Hlk165479885"/>
      <w:bookmarkEnd w:id="0"/>
      <w:r w:rsidRPr="6E983EC8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>Lesson 05 Demo 02</w:t>
      </w:r>
    </w:p>
    <w:p w14:paraId="1E768D9B" w14:textId="77777777" w:rsidR="006644C2" w:rsidRPr="002328D4" w:rsidRDefault="006644C2" w:rsidP="00595F6C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70D5DBB7" w14:textId="50AD9023" w:rsidR="006644C2" w:rsidRPr="002328D4" w:rsidRDefault="00053375" w:rsidP="00595F6C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2328D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Building a Grocery App with GitHub Copilot and </w:t>
      </w:r>
      <w:r w:rsidR="00B6158F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React with JSON Server. </w:t>
      </w:r>
    </w:p>
    <w:p w14:paraId="05DD5668" w14:textId="77777777" w:rsidR="00053375" w:rsidRPr="002328D4" w:rsidRDefault="00053375" w:rsidP="00595F6C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2328D4" w:rsidRDefault="006644C2" w:rsidP="00595F6C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2328D4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3DD55F03">
                <wp:extent cx="5943600" cy="1423359"/>
                <wp:effectExtent l="0" t="0" r="19050" b="24765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233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43BCA37F" w:rsidR="006644C2" w:rsidRDefault="006644C2" w:rsidP="00236824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493AD6" w:rsidRPr="00493A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</w:t>
                            </w:r>
                            <w:r w:rsidR="00687623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build</w:t>
                            </w:r>
                            <w:r w:rsidR="00493AD6" w:rsidRPr="00493A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starter code for an e-commerce application using GitHub Copilot, </w:t>
                            </w:r>
                            <w:r w:rsidR="004A50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React JS</w:t>
                            </w:r>
                            <w:r w:rsidR="00493AD6" w:rsidRPr="00493A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and </w:t>
                            </w:r>
                            <w:r w:rsidR="004A50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ON Server</w:t>
                            </w:r>
                            <w:r w:rsidR="00493AD6" w:rsidRPr="00493A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to construct REST APIs, and Postman for comprehensive testing and interaction</w:t>
                            </w:r>
                          </w:p>
                          <w:p w14:paraId="7559B370" w14:textId="77777777" w:rsidR="006644C2" w:rsidRDefault="006644C2" w:rsidP="00236824">
                            <w:pPr>
                              <w:spacing w:after="0" w:line="247" w:lineRule="auto"/>
                              <w:textDirection w:val="btLr"/>
                            </w:pPr>
                          </w:p>
                          <w:p w14:paraId="0D45B73E" w14:textId="4F669A4E" w:rsidR="006644C2" w:rsidRPr="00E46447" w:rsidRDefault="006644C2" w:rsidP="00236824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Visual Studio Code</w:t>
                            </w:r>
                            <w:r w:rsidR="006B68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9E641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node </w:t>
                            </w:r>
                            <w:proofErr w:type="spellStart"/>
                            <w:r w:rsidR="009E641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</w:t>
                            </w:r>
                            <w:proofErr w:type="spellEnd"/>
                            <w:r w:rsidR="009E641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itHub Copilot</w:t>
                            </w:r>
                            <w:r w:rsidR="006B68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r w:rsidR="004A50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ON-Server</w:t>
                            </w:r>
                            <w:r w:rsidR="00A6795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</w:t>
                            </w:r>
                            <w:r w:rsidR="00925CCA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B68DE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and P</w:t>
                            </w:r>
                            <w:r w:rsidR="0005337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ostman</w:t>
                            </w:r>
                          </w:p>
                          <w:p w14:paraId="46937A33" w14:textId="77777777" w:rsidR="006644C2" w:rsidRPr="00BC6401" w:rsidRDefault="006644C2" w:rsidP="00236824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3330E55F" w:rsidR="006644C2" w:rsidRPr="00E12044" w:rsidRDefault="006644C2" w:rsidP="00236824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866E7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Lesson 05 demo 01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12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43BCA37F" w:rsidR="006644C2" w:rsidRDefault="006644C2" w:rsidP="00236824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493AD6" w:rsidRPr="00493A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</w:t>
                      </w:r>
                      <w:r w:rsidR="00687623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build</w:t>
                      </w:r>
                      <w:r w:rsidR="00493AD6" w:rsidRPr="00493A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starter code for an e-commerce application using GitHub Copilot, </w:t>
                      </w:r>
                      <w:r w:rsidR="004A50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React JS</w:t>
                      </w:r>
                      <w:r w:rsidR="00493AD6" w:rsidRPr="00493A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and </w:t>
                      </w:r>
                      <w:r w:rsidR="004A50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ON Server</w:t>
                      </w:r>
                      <w:r w:rsidR="00493AD6" w:rsidRPr="00493A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to construct REST APIs, and Postman for comprehensive testing and interaction</w:t>
                      </w:r>
                    </w:p>
                    <w:p w14:paraId="7559B370" w14:textId="77777777" w:rsidR="006644C2" w:rsidRDefault="006644C2" w:rsidP="00236824">
                      <w:pPr>
                        <w:spacing w:after="0" w:line="247" w:lineRule="auto"/>
                        <w:textDirection w:val="btLr"/>
                      </w:pPr>
                    </w:p>
                    <w:p w14:paraId="0D45B73E" w14:textId="4F669A4E" w:rsidR="006644C2" w:rsidRPr="00E46447" w:rsidRDefault="006644C2" w:rsidP="00236824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Visual Studio Code</w:t>
                      </w:r>
                      <w:r w:rsidR="006B68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9E641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node </w:t>
                      </w:r>
                      <w:proofErr w:type="spellStart"/>
                      <w:r w:rsidR="009E641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</w:t>
                      </w:r>
                      <w:proofErr w:type="spellEnd"/>
                      <w:r w:rsidR="009E641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itHub Copilot</w:t>
                      </w:r>
                      <w:r w:rsidR="006B68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r w:rsidR="004A50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ON-Server</w:t>
                      </w:r>
                      <w:r w:rsidR="00A6795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</w:t>
                      </w:r>
                      <w:r w:rsidR="00925CCA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B68DE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and P</w:t>
                      </w:r>
                      <w:r w:rsidR="0005337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ostman</w:t>
                      </w:r>
                    </w:p>
                    <w:p w14:paraId="46937A33" w14:textId="77777777" w:rsidR="006644C2" w:rsidRPr="00BC6401" w:rsidRDefault="006644C2" w:rsidP="00236824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3330E55F" w:rsidR="006644C2" w:rsidRPr="00E12044" w:rsidRDefault="006644C2" w:rsidP="00236824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866E7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Lesson 05 demo 01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2328D4" w:rsidRDefault="006644C2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2328D4" w:rsidRDefault="006644C2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2328D4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75302599" w14:textId="152E3C3C" w:rsidR="008E377A" w:rsidRDefault="008E377A" w:rsidP="0074007C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bookmarkStart w:id="3" w:name="_Hlk165290866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Follow the Demo_01 step to create the project. </w:t>
      </w:r>
    </w:p>
    <w:p w14:paraId="399E2B82" w14:textId="6144C3E0" w:rsidR="009431EE" w:rsidRDefault="006622A1" w:rsidP="0074007C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reate the </w:t>
      </w:r>
      <w:proofErr w:type="spellStart"/>
      <w:r w:rsidR="009431EE" w:rsidRPr="00ED438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grocery.json</w:t>
      </w:r>
      <w:proofErr w:type="spellEnd"/>
      <w:r w:rsidR="009431E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file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nd run this file using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-server module and insert the record </w:t>
      </w:r>
      <w:r w:rsidR="009431EE" w:rsidRPr="002328D4">
        <w:rPr>
          <w:rFonts w:ascii="Calibri" w:eastAsia="Calibri" w:hAnsi="Calibri" w:cs="Calibri"/>
          <w:color w:val="404040" w:themeColor="text1" w:themeTint="BF"/>
          <w:sz w:val="24"/>
          <w:szCs w:val="24"/>
        </w:rPr>
        <w:t>using REST APIs through Postman</w:t>
      </w:r>
    </w:p>
    <w:p w14:paraId="202D1698" w14:textId="50D7D8AE" w:rsidR="000C270D" w:rsidRDefault="6E983EC8" w:rsidP="006A38D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6E983EC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Utilize GitHub Copilot to generate the REST APIs for the grocery </w:t>
      </w:r>
      <w:r w:rsidR="00B56935">
        <w:br/>
      </w:r>
      <w:r w:rsidRPr="6E983EC8">
        <w:rPr>
          <w:rFonts w:ascii="Calibri" w:eastAsia="Calibri" w:hAnsi="Calibri" w:cs="Calibri"/>
          <w:color w:val="404040" w:themeColor="text1" w:themeTint="BF"/>
          <w:sz w:val="24"/>
          <w:szCs w:val="24"/>
        </w:rPr>
        <w:t>e-commerce application</w:t>
      </w:r>
      <w:r w:rsid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. </w:t>
      </w:r>
      <w:r w:rsidR="000C270D" w:rsidRP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Fetch </w:t>
      </w:r>
      <w:r w:rsidR="00053375" w:rsidRP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nd display </w:t>
      </w:r>
      <w:proofErr w:type="spellStart"/>
      <w:r w:rsidR="00232AA0" w:rsidRP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>json</w:t>
      </w:r>
      <w:proofErr w:type="spellEnd"/>
      <w:r w:rsidR="000C270D" w:rsidRP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data in the browser</w:t>
      </w:r>
      <w:r w:rsidR="006A38D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with help of react component. </w:t>
      </w:r>
    </w:p>
    <w:p w14:paraId="3AE71A2E" w14:textId="64B9A2D9" w:rsidR="006A38DB" w:rsidRPr="006A38DB" w:rsidRDefault="006A38DB" w:rsidP="006A38D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est the application. </w:t>
      </w:r>
    </w:p>
    <w:p w14:paraId="0271474B" w14:textId="77777777" w:rsidR="00C842CE" w:rsidRDefault="00C842CE" w:rsidP="00C842C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1808506" w14:textId="402FE2EB" w:rsidR="00C842CE" w:rsidRDefault="00C842CE" w:rsidP="00C842C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  <w:lang w:val="en-GB" w:eastAsia="en-GB" w:bidi="hi-IN"/>
          <w14:ligatures w14:val="none"/>
        </w:rPr>
        <mc:AlternateContent>
          <mc:Choice Requires="wps">
            <w:drawing>
              <wp:anchor distT="45720" distB="45720" distL="114300" distR="114300" simplePos="0" relativeHeight="251658269" behindDoc="0" locked="0" layoutInCell="1" allowOverlap="1" wp14:anchorId="00F8FE27" wp14:editId="4E38CB4D">
                <wp:simplePos x="0" y="0"/>
                <wp:positionH relativeFrom="column">
                  <wp:posOffset>0</wp:posOffset>
                </wp:positionH>
                <wp:positionV relativeFrom="paragraph">
                  <wp:posOffset>240030</wp:posOffset>
                </wp:positionV>
                <wp:extent cx="6029325" cy="508635"/>
                <wp:effectExtent l="0" t="0" r="28575" b="24765"/>
                <wp:wrapSquare wrapText="bothSides"/>
                <wp:docPr id="217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2932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ADD8E" w14:textId="79C5FC55" w:rsidR="00C842CE" w:rsidRDefault="00C842CE" w:rsidP="00C842CE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4" w:name="_Hlk162807111"/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>Generative AI tool used in this exercise can produce varied outputs even when presented with similar prompts. Thus, you may get different output for the same prompt</w:t>
                            </w:r>
                            <w:bookmarkEnd w:id="4"/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F8FE2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18.9pt;width:474.75pt;height:40.05pt;z-index:2516582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">
                <v:textbox>
                  <w:txbxContent>
                    <w:p w14:paraId="6B3ADD8E" w14:textId="79C5FC55" w:rsidR="00C842CE" w:rsidRDefault="00C842CE" w:rsidP="00C842CE">
                      <w:pPr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Note:</w:t>
                      </w:r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 xml:space="preserve"> </w:t>
                      </w:r>
                      <w:bookmarkStart w:id="5" w:name="_Hlk162807111"/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>Generative AI tool used in this exercise can produce varied outputs even when presented with similar prompts. Thus, you may get different output for the same prompt</w:t>
                      </w:r>
                      <w:bookmarkEnd w:id="5"/>
                    </w:p>
                  </w:txbxContent>
                </v:textbox>
                <w10:wrap type="square"/>
              </v:shape>
            </w:pict>
          </mc:Fallback>
        </mc:AlternateContent>
      </w:r>
    </w:p>
    <w:bookmarkEnd w:id="3"/>
    <w:p w14:paraId="3C86D6C6" w14:textId="431CBA9D" w:rsidR="00876F2F" w:rsidRDefault="00876F2F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05530C3" w14:textId="41B2EB2B" w:rsidR="00614155" w:rsidRPr="002328D4" w:rsidRDefault="00614155" w:rsidP="00614155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Step 1:</w:t>
      </w:r>
      <w:r w:rsidRPr="6E983EC8"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Create the React JS Project please follow the Demo1 step to create the project. </w:t>
      </w:r>
    </w:p>
    <w:p w14:paraId="5E6A0028" w14:textId="77777777" w:rsidR="00C842CE" w:rsidRDefault="00C842CE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8E8CA42" w14:textId="7DC7F418" w:rsidR="00AD3FE2" w:rsidRDefault="007A342A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AEC3487" wp14:editId="69695AC9">
            <wp:extent cx="5731510" cy="1880235"/>
            <wp:effectExtent l="0" t="0" r="2540" b="5715"/>
            <wp:docPr id="259909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090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F4A3" w14:textId="77777777" w:rsidR="00C33F0F" w:rsidRDefault="00C33F0F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07A4F8E" w14:textId="25AB6A0B" w:rsidR="00C33F0F" w:rsidRDefault="00C33F0F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Installed all required dependencies and run the project. </w:t>
      </w:r>
    </w:p>
    <w:p w14:paraId="47BF7E7E" w14:textId="77777777" w:rsidR="00C33F0F" w:rsidRDefault="00C33F0F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0381373" w14:textId="3CFA83D2" w:rsidR="00C33F0F" w:rsidRDefault="00C33F0F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19FD711" wp14:editId="64D5F486">
            <wp:extent cx="5731510" cy="2246630"/>
            <wp:effectExtent l="0" t="0" r="2540" b="1270"/>
            <wp:docPr id="251555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5557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DCEC" w14:textId="77777777" w:rsidR="009431EE" w:rsidRDefault="009431EE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B3372EF" w14:textId="77777777" w:rsidR="009431EE" w:rsidRDefault="009431EE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D0E1CBA" w14:textId="77777777" w:rsidR="007A342A" w:rsidRDefault="007A342A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B447938" w14:textId="77777777" w:rsidR="007A342A" w:rsidRDefault="007A342A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6BFF5A7" w14:textId="2BB4A20C" w:rsidR="00E83512" w:rsidRPr="00E83512" w:rsidRDefault="00E83512" w:rsidP="00E83512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</w:t>
      </w:r>
      <w:r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2</w:t>
      </w: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6E983EC8"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 w:rsidRPr="00E8351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Create the </w:t>
      </w:r>
      <w:proofErr w:type="spellStart"/>
      <w:r w:rsidRPr="00E8351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grocery.json</w:t>
      </w:r>
      <w:proofErr w:type="spellEnd"/>
      <w:r w:rsidRPr="00E8351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file and run this file using </w:t>
      </w:r>
      <w:proofErr w:type="spellStart"/>
      <w:r w:rsidRPr="00E8351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json</w:t>
      </w:r>
      <w:proofErr w:type="spellEnd"/>
      <w:r w:rsidRPr="00E8351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-server module and insert the record using REST APIs through Postman</w:t>
      </w:r>
    </w:p>
    <w:p w14:paraId="2AAB55B8" w14:textId="1F2C3368" w:rsidR="00614155" w:rsidRDefault="00614155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C14F74C" w14:textId="796B77EF" w:rsidR="00BB7A05" w:rsidRDefault="00BB7A05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2.1 create the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grocery.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file </w:t>
      </w:r>
    </w:p>
    <w:p w14:paraId="5676D476" w14:textId="77777777" w:rsidR="00976CC3" w:rsidRDefault="00976CC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50DC67F" w14:textId="618CF5FF" w:rsidR="00E83512" w:rsidRDefault="00D41DF8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7C61DB0" wp14:editId="57BDD4BB">
            <wp:extent cx="5731510" cy="2628900"/>
            <wp:effectExtent l="0" t="0" r="2540" b="0"/>
            <wp:docPr id="735645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64527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92660" w14:textId="77777777" w:rsidR="00D41DF8" w:rsidRDefault="00D41DF8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20ED4C5" w14:textId="77777777" w:rsidR="00D41DF8" w:rsidRPr="002328D4" w:rsidRDefault="00D41DF8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9C6AA8A" w14:textId="77777777" w:rsidR="00CF4BFE" w:rsidRDefault="00CF4BFE" w:rsidP="00FB590A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3B9A8D27" w14:textId="1B73D30C" w:rsidR="00CF4BFE" w:rsidRDefault="00976CC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</w:rPr>
        <w:t xml:space="preserve">2.2 </w:t>
      </w:r>
      <w:r w:rsidR="00084343">
        <w:rPr>
          <w:rFonts w:ascii="Calibri" w:eastAsia="Calibri" w:hAnsi="Calibri" w:cs="Calibri"/>
          <w:color w:val="404040" w:themeColor="text1" w:themeTint="BF"/>
          <w:sz w:val="28"/>
          <w:szCs w:val="28"/>
        </w:rPr>
        <w:t xml:space="preserve">Here use Ctrl + I which open prompt text field and write below prompt message. </w:t>
      </w:r>
    </w:p>
    <w:p w14:paraId="149DEA6F" w14:textId="77777777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</w:p>
    <w:p w14:paraId="2C4418BB" w14:textId="105498D7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</w:rPr>
        <w:t>“</w:t>
      </w:r>
      <w:r w:rsidRPr="00084343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provide products, users and orders empty data to store </w:t>
      </w:r>
      <w:proofErr w:type="spellStart"/>
      <w:r w:rsidRPr="00084343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084343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data through post man client</w:t>
      </w:r>
      <w:r>
        <w:rPr>
          <w:rFonts w:ascii="Calibri" w:eastAsia="Calibri" w:hAnsi="Calibri" w:cs="Calibri"/>
          <w:color w:val="404040" w:themeColor="text1" w:themeTint="BF"/>
          <w:sz w:val="28"/>
          <w:szCs w:val="28"/>
        </w:rPr>
        <w:t>”</w:t>
      </w:r>
    </w:p>
    <w:p w14:paraId="52648F09" w14:textId="77777777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</w:p>
    <w:p w14:paraId="2B1928EC" w14:textId="42AFDFE3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702CE3D9" wp14:editId="6224F160">
            <wp:extent cx="5731510" cy="4004310"/>
            <wp:effectExtent l="0" t="0" r="2540" b="0"/>
            <wp:docPr id="1128660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6606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F1DE9" w14:textId="77777777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16F35E93" w14:textId="03099D21" w:rsidR="00084343" w:rsidRDefault="0008434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C418B01" w14:textId="2D60E9D7" w:rsidR="00925303" w:rsidRDefault="0092530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2.3 : Now open the terminal the location where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grocery.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file present and run the below command to make this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file and dummy server which provide 3 res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end point with empty data. So using Post man client we can insert few records. </w:t>
      </w:r>
    </w:p>
    <w:p w14:paraId="2E0D00C7" w14:textId="77777777" w:rsidR="00925303" w:rsidRDefault="0092530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AF3B0D8" w14:textId="0FF0E56B" w:rsidR="00913C57" w:rsidRDefault="00913C57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79DE4BB" wp14:editId="3B65E9E9">
            <wp:extent cx="5731510" cy="2217420"/>
            <wp:effectExtent l="0" t="0" r="2540" b="0"/>
            <wp:docPr id="1609583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58356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7F4E" w14:textId="77777777" w:rsidR="00913C57" w:rsidRDefault="00913C57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4D613E7D" w14:textId="77777777" w:rsidR="00913C57" w:rsidRDefault="00913C57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FFEE9A6" w14:textId="690785AF" w:rsidR="00925303" w:rsidRDefault="0058003E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lastRenderedPageBreak/>
        <w:t xml:space="preserve">2.4 : </w:t>
      </w:r>
      <w:r w:rsidR="00DE480D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Now open the GitHub copilot terminal and ask sample </w:t>
      </w:r>
      <w:proofErr w:type="spellStart"/>
      <w:r w:rsidR="00DE480D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="00DE480D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data from products, users and orders sample data</w:t>
      </w:r>
      <w:r w:rsidR="006417D0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and these data you can insert through post man plugin. </w:t>
      </w:r>
    </w:p>
    <w:p w14:paraId="6A6182F4" w14:textId="77777777" w:rsidR="006417D0" w:rsidRDefault="006417D0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470C89C8" w14:textId="12F31F36" w:rsidR="006417D0" w:rsidRDefault="006417D0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“</w:t>
      </w:r>
      <w:r w:rsidRPr="006417D0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please provide sample </w:t>
      </w:r>
      <w:proofErr w:type="spellStart"/>
      <w:r w:rsidRPr="006417D0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6417D0"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data to store for products through post man client plugin</w:t>
      </w: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”</w:t>
      </w:r>
    </w:p>
    <w:p w14:paraId="5D48D3EE" w14:textId="77777777" w:rsidR="00DE480D" w:rsidRDefault="00DE480D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4C63B92D" w14:textId="5751EF5A" w:rsidR="005F7D0C" w:rsidRDefault="00C2403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7D584661" wp14:editId="3E90ECA7">
            <wp:extent cx="5232669" cy="787440"/>
            <wp:effectExtent l="0" t="0" r="6350" b="0"/>
            <wp:docPr id="670004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0041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7584" w14:textId="77777777" w:rsidR="00C2403B" w:rsidRDefault="00C2403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571CA61C" w14:textId="77777777" w:rsidR="00C2403B" w:rsidRDefault="00C2403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507E33E1" w14:textId="03FCF481" w:rsidR="00B214CB" w:rsidRDefault="00B214C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The output generated by GitHub Copilot </w:t>
      </w:r>
    </w:p>
    <w:p w14:paraId="2667035D" w14:textId="423DB46E" w:rsidR="00B214CB" w:rsidRDefault="00B214C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43FBD3F" wp14:editId="654FDDED">
            <wp:extent cx="5731510" cy="3220085"/>
            <wp:effectExtent l="0" t="0" r="2540" b="0"/>
            <wp:docPr id="489809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80914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DBE4" w14:textId="77777777" w:rsidR="00B214CB" w:rsidRDefault="00B214C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C5FDAC0" w14:textId="0DACFCD5" w:rsidR="00B214CB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Now open the post man client. Please make sure post man client installed in your machine. </w:t>
      </w:r>
    </w:p>
    <w:p w14:paraId="0FDA6F10" w14:textId="77777777" w:rsidR="001964B9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359E5A78" w14:textId="2978143F" w:rsidR="001964B9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After open the post man client plugin </w:t>
      </w:r>
    </w:p>
    <w:p w14:paraId="6399C39F" w14:textId="77777777" w:rsidR="001964B9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1EBEDAA7" w14:textId="1510C2B1" w:rsidR="001964B9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3F09C6E2" wp14:editId="6EA70706">
            <wp:extent cx="5731510" cy="3216275"/>
            <wp:effectExtent l="0" t="0" r="2540" b="3175"/>
            <wp:docPr id="1514404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40493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E1855" w14:textId="77777777" w:rsidR="001964B9" w:rsidRDefault="001964B9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A98E201" w14:textId="794CE4B6" w:rsidR="001964B9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Click on + option to call end poin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ie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res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running through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-server module. </w:t>
      </w:r>
    </w:p>
    <w:p w14:paraId="12165EDA" w14:textId="77777777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EAE361E" w14:textId="0FE35C9E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064DB6A" wp14:editId="744A5532">
            <wp:extent cx="5731510" cy="2619375"/>
            <wp:effectExtent l="0" t="0" r="2540" b="9525"/>
            <wp:docPr id="19536953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6953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1B26B" w14:textId="77777777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574ACE5F" w14:textId="63827F04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Here method is Post, URL is : </w:t>
      </w:r>
      <w:hyperlink r:id="rId19" w:history="1">
        <w:r w:rsidRPr="0026564F">
          <w:rPr>
            <w:rStyle w:val="Hyperlink"/>
            <w:rFonts w:ascii="Calibri" w:eastAsia="Calibri" w:hAnsi="Calibri" w:cs="Calibri"/>
            <w:sz w:val="28"/>
            <w:szCs w:val="28"/>
            <w:lang w:val="en-IN"/>
          </w:rPr>
          <w:t>http://localhsot:3000/products</w:t>
        </w:r>
      </w:hyperlink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</w:p>
    <w:p w14:paraId="0615F04B" w14:textId="05B8636B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set the header property as content-type and value is application/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</w:p>
    <w:p w14:paraId="51F40A04" w14:textId="25293B38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then click on body part </w:t>
      </w:r>
    </w:p>
    <w:p w14:paraId="36A6B288" w14:textId="0FA9873B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75B59D06" wp14:editId="04CF627D">
            <wp:extent cx="5731510" cy="2270125"/>
            <wp:effectExtent l="0" t="0" r="2540" b="0"/>
            <wp:docPr id="305816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81630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21B5E" w14:textId="77777777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9E2F236" w14:textId="271BCD9E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Then take sample produc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data from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Github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copilot terminal and insert as many product details based upon requirements. </w:t>
      </w:r>
    </w:p>
    <w:p w14:paraId="0FC60A87" w14:textId="77777777" w:rsidR="007F7216" w:rsidRDefault="007F721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68538417" w14:textId="36C6DB2E" w:rsidR="007F7216" w:rsidRDefault="003032B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5D34397" wp14:editId="7E58D4F5">
            <wp:extent cx="5731510" cy="2790190"/>
            <wp:effectExtent l="0" t="0" r="2540" b="0"/>
            <wp:docPr id="1645500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50064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357D" w14:textId="77777777" w:rsidR="003032B3" w:rsidRDefault="003032B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ACD23E1" w14:textId="31BCD907" w:rsidR="003032B3" w:rsidRDefault="003032B3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7BA35099" w14:textId="45B9C3D0" w:rsidR="005F7D0C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Same way stores the user details also. </w:t>
      </w:r>
    </w:p>
    <w:p w14:paraId="68C7921D" w14:textId="77777777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87E3253" w14:textId="6755B7C4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5E77CAE5" wp14:editId="363881E1">
            <wp:extent cx="5731510" cy="2785745"/>
            <wp:effectExtent l="0" t="0" r="2540" b="0"/>
            <wp:docPr id="1008382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3824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9DC7E" w14:textId="77777777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68CF6741" w14:textId="77777777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1CE71E9" w14:textId="76D1F374" w:rsidR="00DE480D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Same way stores the order details. </w:t>
      </w:r>
    </w:p>
    <w:p w14:paraId="1169D5A6" w14:textId="77777777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44F0EED8" w14:textId="253F338F" w:rsidR="00C4234B" w:rsidRDefault="00AD47D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4A9B577" wp14:editId="13D6C00E">
            <wp:extent cx="5731510" cy="2338070"/>
            <wp:effectExtent l="0" t="0" r="2540" b="5080"/>
            <wp:docPr id="624093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09341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E6650" w14:textId="77777777" w:rsidR="00AD47D6" w:rsidRDefault="00AD47D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235585CF" w14:textId="024DF3D7" w:rsidR="00AD47D6" w:rsidRDefault="00AD47D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After store products, users and orders details please check the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>grocery.json</w:t>
      </w:r>
      <w:proofErr w:type="spellEnd"/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 file store data or not. </w:t>
      </w:r>
    </w:p>
    <w:p w14:paraId="4EAF0744" w14:textId="77777777" w:rsidR="00AD47D6" w:rsidRDefault="00AD47D6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19706A2E" w14:textId="7CE81BF9" w:rsidR="00AD47D6" w:rsidRDefault="00DD0275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  <w:t xml:space="preserve">These are sample data present in file </w:t>
      </w:r>
    </w:p>
    <w:p w14:paraId="0903365A" w14:textId="77777777" w:rsidR="00DD0275" w:rsidRDefault="00DD0275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14ACAD8E" w14:textId="376B2B9D" w:rsidR="00DD0275" w:rsidRDefault="00DD0275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25750605" wp14:editId="2EA46D9A">
            <wp:extent cx="5731510" cy="5377815"/>
            <wp:effectExtent l="0" t="0" r="2540" b="0"/>
            <wp:docPr id="278140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4073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CC4F" w14:textId="77777777" w:rsidR="00DA5071" w:rsidRDefault="00DA5071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689CA30B" w14:textId="77777777" w:rsidR="00DA5071" w:rsidRDefault="00DA5071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7792ECD4" w14:textId="77777777" w:rsidR="00C4234B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0CEF0160" w14:textId="77777777" w:rsidR="00C4234B" w:rsidRPr="00084343" w:rsidRDefault="00C4234B" w:rsidP="00FB590A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  <w:lang w:val="en-IN"/>
        </w:rPr>
      </w:pPr>
    </w:p>
    <w:p w14:paraId="30550299" w14:textId="4419F822" w:rsidR="002259D9" w:rsidRPr="002328D4" w:rsidRDefault="6E983EC8" w:rsidP="00885D53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</w:t>
      </w:r>
      <w:r w:rsidR="005071A1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3</w:t>
      </w: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6E983EC8"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Utilize GitHub Copilot to generate the </w:t>
      </w:r>
      <w:r w:rsidR="00885D53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Component which can interact with grocery </w:t>
      </w:r>
      <w:proofErr w:type="spellStart"/>
      <w:r w:rsidR="00885D53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api</w:t>
      </w:r>
      <w:proofErr w:type="spellEnd"/>
      <w:r w:rsidR="00885D53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producing through </w:t>
      </w:r>
      <w:proofErr w:type="spellStart"/>
      <w:r w:rsidR="00885D53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json</w:t>
      </w:r>
      <w:proofErr w:type="spellEnd"/>
      <w:r w:rsidR="00885D53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-server. </w:t>
      </w:r>
    </w:p>
    <w:p w14:paraId="02E72A9E" w14:textId="77777777" w:rsidR="0057142B" w:rsidRPr="004A76FF" w:rsidRDefault="0057142B" w:rsidP="00FB590A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26B09FE" w14:textId="0B66DD9B" w:rsidR="00506F04" w:rsidRPr="00FA53FB" w:rsidRDefault="00506F04" w:rsidP="00FA53FB">
      <w:pPr>
        <w:pStyle w:val="ListParagraph"/>
        <w:numPr>
          <w:ilvl w:val="1"/>
          <w:numId w:val="5"/>
        </w:num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FA53F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pen the </w:t>
      </w:r>
      <w:proofErr w:type="spellStart"/>
      <w:r w:rsidRPr="00FA53FB">
        <w:rPr>
          <w:rFonts w:ascii="Calibri" w:eastAsia="Calibri" w:hAnsi="Calibri" w:cs="Calibri"/>
          <w:color w:val="404040" w:themeColor="text1" w:themeTint="BF"/>
          <w:sz w:val="24"/>
          <w:szCs w:val="24"/>
        </w:rPr>
        <w:t>Github</w:t>
      </w:r>
      <w:proofErr w:type="spellEnd"/>
      <w:r w:rsidRPr="00FA53F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copilot prompt terminal and write the prompt message as </w:t>
      </w:r>
    </w:p>
    <w:p w14:paraId="59B4EA8F" w14:textId="4464D83B" w:rsidR="00506F04" w:rsidRDefault="00506F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“</w:t>
      </w:r>
      <w:r w:rsidRPr="00506F0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Please provide react component which is responsible to interact with help of fetch function to get products, users and order details and display in proper format in react </w:t>
      </w:r>
      <w:proofErr w:type="spellStart"/>
      <w:r w:rsidRPr="00506F04">
        <w:rPr>
          <w:rFonts w:ascii="Calibri" w:eastAsia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Pr="00506F04">
        <w:rPr>
          <w:rFonts w:ascii="Calibri" w:eastAsia="Calibri" w:hAnsi="Calibri" w:cs="Calibri"/>
          <w:color w:val="404040" w:themeColor="text1" w:themeTint="BF"/>
          <w:sz w:val="24"/>
          <w:szCs w:val="24"/>
        </w:rPr>
        <w:t>. The end point for products is http://localhost:3000/products, orders is http://localhsot:3000/orders and users is http://localhsot:3000/users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”</w:t>
      </w:r>
    </w:p>
    <w:p w14:paraId="37C4B978" w14:textId="77777777" w:rsidR="00506F04" w:rsidRDefault="00506F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7970360" w14:textId="77777777" w:rsidR="00506F04" w:rsidRDefault="00506F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F863F9E" w14:textId="55FF814A" w:rsidR="00506F04" w:rsidRDefault="007E4D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0FD2E4" wp14:editId="3EB4340D">
            <wp:extent cx="5731510" cy="3127375"/>
            <wp:effectExtent l="0" t="0" r="2540" b="0"/>
            <wp:docPr id="1441175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7534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B456E" w14:textId="77777777" w:rsidR="007E4D04" w:rsidRDefault="007E4D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287E5A15" w14:textId="77777777" w:rsidR="007E4D04" w:rsidRDefault="007E4D04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C74D601" w14:textId="77777777" w:rsidR="00FA53FB" w:rsidRDefault="00FA53FB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9CDD008" w14:textId="646BD6A5" w:rsidR="00FA53FB" w:rsidRDefault="00FA53FB" w:rsidP="00FA53FB">
      <w:pPr>
        <w:pStyle w:val="ListParagraph"/>
        <w:numPr>
          <w:ilvl w:val="1"/>
          <w:numId w:val="5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heck, and copy and paste the DataFecher.js and app.js file code </w:t>
      </w:r>
    </w:p>
    <w:p w14:paraId="0B555A0A" w14:textId="6C53BE97" w:rsidR="00FA53FB" w:rsidRPr="00FA53FB" w:rsidRDefault="00FA53FB" w:rsidP="00FA53FB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128C70F" w14:textId="161E02EC" w:rsidR="00506F04" w:rsidRDefault="00B42CCA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proofErr w:type="spellStart"/>
      <w:r w:rsidRPr="00B42CC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DataFetcher.js</w:t>
      </w:r>
      <w:r w:rsidR="006021B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code </w:t>
      </w:r>
    </w:p>
    <w:p w14:paraId="29BD8A79" w14:textId="77777777" w:rsidR="0025042C" w:rsidRDefault="0025042C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489917D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React, {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7C9F1537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FDD0A5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ataFetcher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0D3A38EA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[products,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Product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[]);</w:t>
      </w:r>
    </w:p>
    <w:p w14:paraId="0DA61CF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[users,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User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[]);</w:t>
      </w:r>
    </w:p>
    <w:p w14:paraId="38B0D1F2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[orders,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Order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[]);</w:t>
      </w:r>
    </w:p>
    <w:p w14:paraId="7272F193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AA8B3D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() =&gt; {</w:t>
      </w:r>
    </w:p>
    <w:p w14:paraId="2FAC804C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fetch('http://localhost:3000/products')</w:t>
      </w:r>
    </w:p>
    <w:p w14:paraId="07C2B4FC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response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sponse.json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))</w:t>
      </w:r>
    </w:p>
    <w:p w14:paraId="53A5E51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data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Product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data))</w:t>
      </w:r>
    </w:p>
    <w:p w14:paraId="1E517586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catch(error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ole.error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'Error fetching products:', error));</w:t>
      </w:r>
    </w:p>
    <w:p w14:paraId="36165FEF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6B2DE4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fetch('http://localhost:3000/users')</w:t>
      </w:r>
    </w:p>
    <w:p w14:paraId="11CC440B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response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sponse.json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))</w:t>
      </w:r>
    </w:p>
    <w:p w14:paraId="645B2705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data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User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data))</w:t>
      </w:r>
    </w:p>
    <w:p w14:paraId="17F4E088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catch(error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ole.error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'Error fetching users:', error));</w:t>
      </w:r>
    </w:p>
    <w:p w14:paraId="28568298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DCDC1C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fetch('http://localhost:3000/orders')</w:t>
      </w:r>
    </w:p>
    <w:p w14:paraId="48F4DE4F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response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sponse.json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))</w:t>
      </w:r>
    </w:p>
    <w:p w14:paraId="7501691E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then(data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tOrders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data))</w:t>
      </w:r>
    </w:p>
    <w:p w14:paraId="522A9DBB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.catch(error =&gt;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sole.error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'Error fetching orders:', error));</w:t>
      </w:r>
    </w:p>
    <w:p w14:paraId="47F1F642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}, []);</w:t>
      </w:r>
    </w:p>
    <w:p w14:paraId="28812E53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DAF2A7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309BDBF7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665270C3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2&gt;Products&lt;/h2&gt;</w:t>
      </w:r>
    </w:p>
    <w:p w14:paraId="03BCE779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0108BF63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s.map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product =&gt; (</w:t>
      </w:r>
    </w:p>
    <w:p w14:paraId="47A2F5CE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li key={product.id}&gt;{product.name} - $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.pric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 (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oduct.category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)&lt;/li&gt;</w:t>
      </w:r>
    </w:p>
    <w:p w14:paraId="51BCCC8F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53005E64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5032175E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B74059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2&gt;Users&lt;/h2&gt;</w:t>
      </w:r>
    </w:p>
    <w:p w14:paraId="0D2C6FF3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7CCF7A0A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rs.map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user =&gt; (</w:t>
      </w:r>
    </w:p>
    <w:p w14:paraId="3E89DDC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li key={user.id}&gt;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r.username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 -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r.emai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4A0CDC0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6A60D04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1F2228CE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841C7B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h2&gt;Orders&lt;/h2&gt;</w:t>
      </w:r>
    </w:p>
    <w:p w14:paraId="73459CFB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50A44497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rders.map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order =&gt; (</w:t>
      </w:r>
    </w:p>
    <w:p w14:paraId="48E834FD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&lt;li key={order.id}&gt;User ID: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rder.userId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, Product ID: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rder.productId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, Quantity: {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rder.quantity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0F45A97A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7E835F72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10F1861D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1CB2B704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0F23DBF0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DB9449A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89AD8C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ataFetcher</w:t>
      </w:r>
      <w:proofErr w:type="spellEnd"/>
      <w:r w:rsidRPr="00B42CC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77D3B962" w14:textId="77777777" w:rsidR="00B42CCA" w:rsidRPr="00B42CCA" w:rsidRDefault="00B42CCA" w:rsidP="00B42CCA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B97419" w14:textId="77777777" w:rsidR="00B42CCA" w:rsidRDefault="00B42CCA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156411C" w14:textId="77777777" w:rsidR="00B42CCA" w:rsidRDefault="00B42CCA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B2275CE" w14:textId="50ECE0AB" w:rsidR="00B42CCA" w:rsidRDefault="00B42CCA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proofErr w:type="spellStart"/>
      <w:r w:rsidRPr="005071A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App.js</w:t>
      </w:r>
      <w:r w:rsidR="000D59E2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 w:rsidR="005071A1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code </w:t>
      </w:r>
    </w:p>
    <w:p w14:paraId="21DF8416" w14:textId="77777777" w:rsidR="005071A1" w:rsidRDefault="005071A1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1CCF5B8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6EFB5C39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ataFetcher</w:t>
      </w:r>
      <w:proofErr w:type="spellEnd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rom './components/</w:t>
      </w:r>
      <w:proofErr w:type="spellStart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ataFetcher</w:t>
      </w:r>
      <w:proofErr w:type="spellEnd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3C0DE261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BB27DD3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function App() {</w:t>
      </w:r>
    </w:p>
    <w:p w14:paraId="0991F8A6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3FFCA87C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5AD86F04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ataFetcher</w:t>
      </w:r>
      <w:proofErr w:type="spellEnd"/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/&gt;</w:t>
      </w:r>
    </w:p>
    <w:p w14:paraId="3C27E1B7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610B0D95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001500BF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0CA5D47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E6947FC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5071A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export default App;</w:t>
      </w:r>
    </w:p>
    <w:p w14:paraId="17FB51D6" w14:textId="77777777" w:rsidR="005071A1" w:rsidRPr="005071A1" w:rsidRDefault="005071A1" w:rsidP="005071A1">
      <w:pPr>
        <w:pStyle w:val="ListParagraph"/>
        <w:spacing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C63CBA" w14:textId="77777777" w:rsidR="005071A1" w:rsidRDefault="005071A1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3B05EFC" w14:textId="5AE193C0" w:rsidR="00FA53FB" w:rsidRDefault="00FA53FB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</w:t>
      </w:r>
      <w:r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4</w:t>
      </w:r>
      <w:r w:rsidRPr="6E983EC8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:</w:t>
      </w:r>
      <w:r w:rsidRPr="6E983EC8"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est the application using reac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3BAFFBCD" w14:textId="77777777" w:rsidR="00FA53FB" w:rsidRDefault="00FA53FB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D174E22" w14:textId="6A53A8AF" w:rsidR="00FA53FB" w:rsidRDefault="00FA53FB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4.1 </w:t>
      </w:r>
      <w:proofErr w:type="spellStart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>grocery.json</w:t>
      </w:r>
      <w:proofErr w:type="spellEnd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file running using </w:t>
      </w:r>
      <w:proofErr w:type="spellStart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>json</w:t>
      </w:r>
      <w:proofErr w:type="spellEnd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-server command&gt;. It is like a server running and it provide rest </w:t>
      </w:r>
      <w:proofErr w:type="spellStart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>api</w:t>
      </w:r>
      <w:proofErr w:type="spellEnd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service using below </w:t>
      </w:r>
      <w:proofErr w:type="spellStart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>url</w:t>
      </w:r>
      <w:proofErr w:type="spellEnd"/>
      <w:r w:rsidR="00206CAE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. </w:t>
      </w:r>
    </w:p>
    <w:p w14:paraId="02168CFE" w14:textId="77777777" w:rsidR="00206CAE" w:rsidRDefault="00206CAE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</w:p>
    <w:p w14:paraId="049781E2" w14:textId="77777777" w:rsidR="00206CAE" w:rsidRDefault="00206CAE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</w:p>
    <w:p w14:paraId="186619B5" w14:textId="75DD123A" w:rsidR="00206CAE" w:rsidRPr="00FA53FB" w:rsidRDefault="00206CAE" w:rsidP="00FA53FB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D111F7A" wp14:editId="0ADC7119">
            <wp:extent cx="5731510" cy="2562860"/>
            <wp:effectExtent l="0" t="0" r="2540" b="8890"/>
            <wp:docPr id="615972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97243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2696" w14:textId="77777777" w:rsidR="005071A1" w:rsidRDefault="005071A1" w:rsidP="00506F0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F7F301C" w14:textId="77777777" w:rsidR="005071A1" w:rsidRDefault="005071A1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DFF2E3F" w14:textId="4960FE45" w:rsidR="00206CAE" w:rsidRDefault="00206CAE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4.2 now run the react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project. </w:t>
      </w:r>
    </w:p>
    <w:p w14:paraId="2126D466" w14:textId="77777777" w:rsidR="00206CAE" w:rsidRDefault="00206CAE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A75D892" w14:textId="77777777" w:rsidR="00206CAE" w:rsidRDefault="00206CAE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D4F33E6" w14:textId="565B9A50" w:rsidR="00C827A8" w:rsidRDefault="00C827A8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33BE215" wp14:editId="2C6FC809">
            <wp:extent cx="5731510" cy="1463675"/>
            <wp:effectExtent l="0" t="0" r="2540" b="3175"/>
            <wp:docPr id="1231990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9036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855B1" w14:textId="77777777" w:rsidR="00C827A8" w:rsidRDefault="00C827A8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593EE65" w14:textId="694A4FFC" w:rsidR="00C827A8" w:rsidRDefault="00793993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EB6DD5" wp14:editId="643281BC">
            <wp:extent cx="5731510" cy="2372360"/>
            <wp:effectExtent l="0" t="0" r="2540" b="8890"/>
            <wp:docPr id="1212858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5828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BC52" w14:textId="77777777" w:rsidR="00793993" w:rsidRDefault="00793993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CD24320" w14:textId="722739F9" w:rsidR="00793993" w:rsidRDefault="00793993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Now open these URL to test the application. </w:t>
      </w:r>
    </w:p>
    <w:p w14:paraId="0CB5E99E" w14:textId="77777777" w:rsidR="00793993" w:rsidRDefault="00793993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A7A87CF" w14:textId="7341F4C4" w:rsidR="00793993" w:rsidRDefault="0025042C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4457FC4A" wp14:editId="59B52039">
            <wp:extent cx="5731510" cy="3877945"/>
            <wp:effectExtent l="0" t="0" r="2540" b="8255"/>
            <wp:docPr id="1315841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4147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DC02" w14:textId="77777777" w:rsidR="0025042C" w:rsidRDefault="0025042C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bookmarkEnd w:id="1"/>
    <w:bookmarkEnd w:id="2"/>
    <w:p w14:paraId="7FC66532" w14:textId="77777777" w:rsidR="0025042C" w:rsidRPr="00206CAE" w:rsidRDefault="0025042C" w:rsidP="00206CAE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sectPr w:rsidR="0025042C" w:rsidRPr="00206CAE" w:rsidSect="006360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38CB3" w14:textId="77777777" w:rsidR="00D01391" w:rsidRDefault="00D01391" w:rsidP="00B94611">
      <w:pPr>
        <w:spacing w:after="0" w:line="240" w:lineRule="auto"/>
      </w:pPr>
      <w:r>
        <w:separator/>
      </w:r>
    </w:p>
  </w:endnote>
  <w:endnote w:type="continuationSeparator" w:id="0">
    <w:p w14:paraId="55DC296D" w14:textId="77777777" w:rsidR="00D01391" w:rsidRDefault="00D01391" w:rsidP="00B94611">
      <w:pPr>
        <w:spacing w:after="0" w:line="240" w:lineRule="auto"/>
      </w:pPr>
      <w:r>
        <w:continuationSeparator/>
      </w:r>
    </w:p>
  </w:endnote>
  <w:endnote w:type="continuationNotice" w:id="1">
    <w:p w14:paraId="552091DF" w14:textId="77777777" w:rsidR="00D01391" w:rsidRDefault="00D013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2E9FA" w14:textId="77777777" w:rsidR="00D01391" w:rsidRDefault="00D01391" w:rsidP="00B94611">
      <w:pPr>
        <w:spacing w:after="0" w:line="240" w:lineRule="auto"/>
      </w:pPr>
      <w:r>
        <w:separator/>
      </w:r>
    </w:p>
  </w:footnote>
  <w:footnote w:type="continuationSeparator" w:id="0">
    <w:p w14:paraId="1F55B732" w14:textId="77777777" w:rsidR="00D01391" w:rsidRDefault="00D01391" w:rsidP="00B94611">
      <w:pPr>
        <w:spacing w:after="0" w:line="240" w:lineRule="auto"/>
      </w:pPr>
      <w:r>
        <w:continuationSeparator/>
      </w:r>
    </w:p>
  </w:footnote>
  <w:footnote w:type="continuationNotice" w:id="1">
    <w:p w14:paraId="5FCF1738" w14:textId="77777777" w:rsidR="00D01391" w:rsidRDefault="00D013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B31F9"/>
    <w:multiLevelType w:val="multilevel"/>
    <w:tmpl w:val="A7B6614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408D190D"/>
    <w:multiLevelType w:val="multilevel"/>
    <w:tmpl w:val="3CE46E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5EF1963"/>
    <w:multiLevelType w:val="multilevel"/>
    <w:tmpl w:val="33E898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4F802D87"/>
    <w:multiLevelType w:val="multilevel"/>
    <w:tmpl w:val="810C13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num w:numId="1" w16cid:durableId="1453590611">
    <w:abstractNumId w:val="1"/>
  </w:num>
  <w:num w:numId="2" w16cid:durableId="1477259033">
    <w:abstractNumId w:val="2"/>
  </w:num>
  <w:num w:numId="3" w16cid:durableId="776680598">
    <w:abstractNumId w:val="0"/>
  </w:num>
  <w:num w:numId="4" w16cid:durableId="1763989432">
    <w:abstractNumId w:val="3"/>
  </w:num>
  <w:num w:numId="5" w16cid:durableId="166149844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0757"/>
    <w:rsid w:val="00010495"/>
    <w:rsid w:val="000117E1"/>
    <w:rsid w:val="000120FB"/>
    <w:rsid w:val="000164B8"/>
    <w:rsid w:val="00020259"/>
    <w:rsid w:val="0002457E"/>
    <w:rsid w:val="00025505"/>
    <w:rsid w:val="00025CB6"/>
    <w:rsid w:val="00027C44"/>
    <w:rsid w:val="000305A2"/>
    <w:rsid w:val="000367EE"/>
    <w:rsid w:val="00037CF1"/>
    <w:rsid w:val="00046464"/>
    <w:rsid w:val="000473C3"/>
    <w:rsid w:val="00052D01"/>
    <w:rsid w:val="00053375"/>
    <w:rsid w:val="0005481C"/>
    <w:rsid w:val="00060A26"/>
    <w:rsid w:val="00061F11"/>
    <w:rsid w:val="000620BB"/>
    <w:rsid w:val="000625A0"/>
    <w:rsid w:val="000656D1"/>
    <w:rsid w:val="00070BA3"/>
    <w:rsid w:val="00073A8A"/>
    <w:rsid w:val="00074CFB"/>
    <w:rsid w:val="00084343"/>
    <w:rsid w:val="00085578"/>
    <w:rsid w:val="00092A9A"/>
    <w:rsid w:val="00095A20"/>
    <w:rsid w:val="000974CF"/>
    <w:rsid w:val="000A684C"/>
    <w:rsid w:val="000B0682"/>
    <w:rsid w:val="000B3C04"/>
    <w:rsid w:val="000B4F7D"/>
    <w:rsid w:val="000B592E"/>
    <w:rsid w:val="000B5FCC"/>
    <w:rsid w:val="000C270D"/>
    <w:rsid w:val="000C3BF5"/>
    <w:rsid w:val="000C532E"/>
    <w:rsid w:val="000C5A56"/>
    <w:rsid w:val="000C6CF6"/>
    <w:rsid w:val="000D02CE"/>
    <w:rsid w:val="000D2F49"/>
    <w:rsid w:val="000D59E2"/>
    <w:rsid w:val="000D7327"/>
    <w:rsid w:val="000E174C"/>
    <w:rsid w:val="000F2C2F"/>
    <w:rsid w:val="000F3872"/>
    <w:rsid w:val="000F6C4C"/>
    <w:rsid w:val="0010003B"/>
    <w:rsid w:val="00101D43"/>
    <w:rsid w:val="0010470F"/>
    <w:rsid w:val="00106A33"/>
    <w:rsid w:val="00106E5C"/>
    <w:rsid w:val="0011096A"/>
    <w:rsid w:val="0011097F"/>
    <w:rsid w:val="00111BCA"/>
    <w:rsid w:val="00113CDB"/>
    <w:rsid w:val="00113F9C"/>
    <w:rsid w:val="00116208"/>
    <w:rsid w:val="00123742"/>
    <w:rsid w:val="00135478"/>
    <w:rsid w:val="001365B0"/>
    <w:rsid w:val="0013724A"/>
    <w:rsid w:val="00142074"/>
    <w:rsid w:val="001449D5"/>
    <w:rsid w:val="001449EA"/>
    <w:rsid w:val="00145429"/>
    <w:rsid w:val="00156D92"/>
    <w:rsid w:val="00163A5A"/>
    <w:rsid w:val="001663C5"/>
    <w:rsid w:val="00167E32"/>
    <w:rsid w:val="001700B4"/>
    <w:rsid w:val="0017275B"/>
    <w:rsid w:val="00172D65"/>
    <w:rsid w:val="00176322"/>
    <w:rsid w:val="00176939"/>
    <w:rsid w:val="00183D49"/>
    <w:rsid w:val="00186709"/>
    <w:rsid w:val="001874C4"/>
    <w:rsid w:val="00192A14"/>
    <w:rsid w:val="00193A54"/>
    <w:rsid w:val="00195C5F"/>
    <w:rsid w:val="00196456"/>
    <w:rsid w:val="001964B9"/>
    <w:rsid w:val="00196DB1"/>
    <w:rsid w:val="001A4635"/>
    <w:rsid w:val="001A702D"/>
    <w:rsid w:val="001B2175"/>
    <w:rsid w:val="001B4B71"/>
    <w:rsid w:val="001B7BFD"/>
    <w:rsid w:val="001C2885"/>
    <w:rsid w:val="001C3166"/>
    <w:rsid w:val="001C6F40"/>
    <w:rsid w:val="001D203B"/>
    <w:rsid w:val="001D2CA7"/>
    <w:rsid w:val="001D2FD7"/>
    <w:rsid w:val="001D3FB1"/>
    <w:rsid w:val="001D592F"/>
    <w:rsid w:val="001F09EA"/>
    <w:rsid w:val="001F45FB"/>
    <w:rsid w:val="001F5634"/>
    <w:rsid w:val="00202409"/>
    <w:rsid w:val="00202B45"/>
    <w:rsid w:val="0020475D"/>
    <w:rsid w:val="00206828"/>
    <w:rsid w:val="00206CAE"/>
    <w:rsid w:val="002070DC"/>
    <w:rsid w:val="002071CA"/>
    <w:rsid w:val="002108AC"/>
    <w:rsid w:val="002140A4"/>
    <w:rsid w:val="002164EE"/>
    <w:rsid w:val="0022221D"/>
    <w:rsid w:val="002259D9"/>
    <w:rsid w:val="00230B12"/>
    <w:rsid w:val="002328D4"/>
    <w:rsid w:val="00232AA0"/>
    <w:rsid w:val="00234C25"/>
    <w:rsid w:val="00236824"/>
    <w:rsid w:val="002374AD"/>
    <w:rsid w:val="00237F26"/>
    <w:rsid w:val="002414C1"/>
    <w:rsid w:val="00242019"/>
    <w:rsid w:val="00242498"/>
    <w:rsid w:val="00242C64"/>
    <w:rsid w:val="0025042C"/>
    <w:rsid w:val="002512CC"/>
    <w:rsid w:val="002524AD"/>
    <w:rsid w:val="00261BD8"/>
    <w:rsid w:val="002640C5"/>
    <w:rsid w:val="00267069"/>
    <w:rsid w:val="00271190"/>
    <w:rsid w:val="00271595"/>
    <w:rsid w:val="00273EBE"/>
    <w:rsid w:val="00280581"/>
    <w:rsid w:val="002827C0"/>
    <w:rsid w:val="00282BF6"/>
    <w:rsid w:val="002900F9"/>
    <w:rsid w:val="00296E29"/>
    <w:rsid w:val="002A105F"/>
    <w:rsid w:val="002A3FC8"/>
    <w:rsid w:val="002A5542"/>
    <w:rsid w:val="002B17E8"/>
    <w:rsid w:val="002B540B"/>
    <w:rsid w:val="002B76BF"/>
    <w:rsid w:val="002C4E5F"/>
    <w:rsid w:val="002D52CF"/>
    <w:rsid w:val="002E083B"/>
    <w:rsid w:val="002E46C5"/>
    <w:rsid w:val="002E4A38"/>
    <w:rsid w:val="002F1CB6"/>
    <w:rsid w:val="002F3EC4"/>
    <w:rsid w:val="002F4A8F"/>
    <w:rsid w:val="002F524C"/>
    <w:rsid w:val="002F5835"/>
    <w:rsid w:val="003032B3"/>
    <w:rsid w:val="00303746"/>
    <w:rsid w:val="00310778"/>
    <w:rsid w:val="00311E9D"/>
    <w:rsid w:val="003156F1"/>
    <w:rsid w:val="0032609C"/>
    <w:rsid w:val="003270C5"/>
    <w:rsid w:val="00345F18"/>
    <w:rsid w:val="0035476D"/>
    <w:rsid w:val="00355ABF"/>
    <w:rsid w:val="00360CA8"/>
    <w:rsid w:val="00364A5E"/>
    <w:rsid w:val="003661F0"/>
    <w:rsid w:val="00367CA7"/>
    <w:rsid w:val="003735E1"/>
    <w:rsid w:val="0037499D"/>
    <w:rsid w:val="00380486"/>
    <w:rsid w:val="00380BCC"/>
    <w:rsid w:val="003817C1"/>
    <w:rsid w:val="00381FBE"/>
    <w:rsid w:val="00392F8A"/>
    <w:rsid w:val="00395384"/>
    <w:rsid w:val="003A0A6B"/>
    <w:rsid w:val="003B33DD"/>
    <w:rsid w:val="003B7A4A"/>
    <w:rsid w:val="003B7D35"/>
    <w:rsid w:val="003C223F"/>
    <w:rsid w:val="003C40BE"/>
    <w:rsid w:val="003D19C3"/>
    <w:rsid w:val="003D5EAF"/>
    <w:rsid w:val="003D62E6"/>
    <w:rsid w:val="003E070E"/>
    <w:rsid w:val="003E08F1"/>
    <w:rsid w:val="003E6339"/>
    <w:rsid w:val="003F2B16"/>
    <w:rsid w:val="003F3C18"/>
    <w:rsid w:val="003F7B8D"/>
    <w:rsid w:val="00400CA9"/>
    <w:rsid w:val="00403650"/>
    <w:rsid w:val="00414A9F"/>
    <w:rsid w:val="00414AA9"/>
    <w:rsid w:val="00415F2D"/>
    <w:rsid w:val="00416907"/>
    <w:rsid w:val="00421BF6"/>
    <w:rsid w:val="00423962"/>
    <w:rsid w:val="00425AEA"/>
    <w:rsid w:val="00427BF5"/>
    <w:rsid w:val="00451F4D"/>
    <w:rsid w:val="004571DF"/>
    <w:rsid w:val="00473466"/>
    <w:rsid w:val="00473C57"/>
    <w:rsid w:val="004750B2"/>
    <w:rsid w:val="004751A2"/>
    <w:rsid w:val="0048541A"/>
    <w:rsid w:val="00491570"/>
    <w:rsid w:val="00493AD6"/>
    <w:rsid w:val="004A19F1"/>
    <w:rsid w:val="004A3B06"/>
    <w:rsid w:val="004A50DE"/>
    <w:rsid w:val="004A5657"/>
    <w:rsid w:val="004A76FF"/>
    <w:rsid w:val="004B04EA"/>
    <w:rsid w:val="004B5BDB"/>
    <w:rsid w:val="004C0373"/>
    <w:rsid w:val="004C1EFE"/>
    <w:rsid w:val="004C382F"/>
    <w:rsid w:val="004C489E"/>
    <w:rsid w:val="004C6750"/>
    <w:rsid w:val="004D320C"/>
    <w:rsid w:val="004D5F77"/>
    <w:rsid w:val="004D613C"/>
    <w:rsid w:val="004D66DD"/>
    <w:rsid w:val="004E3861"/>
    <w:rsid w:val="004E3CAD"/>
    <w:rsid w:val="004E3FA1"/>
    <w:rsid w:val="004E644A"/>
    <w:rsid w:val="004F0349"/>
    <w:rsid w:val="004F6B11"/>
    <w:rsid w:val="004F6F85"/>
    <w:rsid w:val="005000A5"/>
    <w:rsid w:val="00500208"/>
    <w:rsid w:val="00500AA0"/>
    <w:rsid w:val="00501D0D"/>
    <w:rsid w:val="00502F63"/>
    <w:rsid w:val="00506F04"/>
    <w:rsid w:val="005071A1"/>
    <w:rsid w:val="00507698"/>
    <w:rsid w:val="00517057"/>
    <w:rsid w:val="0052056B"/>
    <w:rsid w:val="0052059F"/>
    <w:rsid w:val="00524210"/>
    <w:rsid w:val="005250EC"/>
    <w:rsid w:val="00532431"/>
    <w:rsid w:val="00533BF5"/>
    <w:rsid w:val="00537666"/>
    <w:rsid w:val="00541B3F"/>
    <w:rsid w:val="00562956"/>
    <w:rsid w:val="0057142B"/>
    <w:rsid w:val="00574753"/>
    <w:rsid w:val="00575B68"/>
    <w:rsid w:val="0058003E"/>
    <w:rsid w:val="00585452"/>
    <w:rsid w:val="00586475"/>
    <w:rsid w:val="00595A83"/>
    <w:rsid w:val="00595F6C"/>
    <w:rsid w:val="005A016F"/>
    <w:rsid w:val="005A2840"/>
    <w:rsid w:val="005A60C8"/>
    <w:rsid w:val="005B354E"/>
    <w:rsid w:val="005B6E79"/>
    <w:rsid w:val="005C3DA2"/>
    <w:rsid w:val="005D0FC6"/>
    <w:rsid w:val="005F3975"/>
    <w:rsid w:val="005F3AE6"/>
    <w:rsid w:val="005F49FA"/>
    <w:rsid w:val="005F7755"/>
    <w:rsid w:val="005F7D0C"/>
    <w:rsid w:val="00600A8D"/>
    <w:rsid w:val="00601046"/>
    <w:rsid w:val="00601E71"/>
    <w:rsid w:val="006021B7"/>
    <w:rsid w:val="006063E6"/>
    <w:rsid w:val="0060663B"/>
    <w:rsid w:val="00611BC0"/>
    <w:rsid w:val="00614155"/>
    <w:rsid w:val="006157F0"/>
    <w:rsid w:val="00621379"/>
    <w:rsid w:val="00621E1B"/>
    <w:rsid w:val="00631B31"/>
    <w:rsid w:val="00634CED"/>
    <w:rsid w:val="00636085"/>
    <w:rsid w:val="006417D0"/>
    <w:rsid w:val="0064219D"/>
    <w:rsid w:val="00643A6A"/>
    <w:rsid w:val="00650CA6"/>
    <w:rsid w:val="00651A45"/>
    <w:rsid w:val="006522AD"/>
    <w:rsid w:val="0065799A"/>
    <w:rsid w:val="006622A1"/>
    <w:rsid w:val="00663871"/>
    <w:rsid w:val="006644C2"/>
    <w:rsid w:val="00664ABE"/>
    <w:rsid w:val="00670F1E"/>
    <w:rsid w:val="00676554"/>
    <w:rsid w:val="00687623"/>
    <w:rsid w:val="006967EC"/>
    <w:rsid w:val="006A378C"/>
    <w:rsid w:val="006A38DB"/>
    <w:rsid w:val="006B225E"/>
    <w:rsid w:val="006B3163"/>
    <w:rsid w:val="006B3FE0"/>
    <w:rsid w:val="006B538A"/>
    <w:rsid w:val="006B68DE"/>
    <w:rsid w:val="006C195C"/>
    <w:rsid w:val="006C2C0C"/>
    <w:rsid w:val="006C34E8"/>
    <w:rsid w:val="006C4D05"/>
    <w:rsid w:val="006C516D"/>
    <w:rsid w:val="006C7F40"/>
    <w:rsid w:val="006E06FD"/>
    <w:rsid w:val="006E41D5"/>
    <w:rsid w:val="006F2F0B"/>
    <w:rsid w:val="006F50D4"/>
    <w:rsid w:val="00703039"/>
    <w:rsid w:val="00705280"/>
    <w:rsid w:val="00705D80"/>
    <w:rsid w:val="00706766"/>
    <w:rsid w:val="00706A2F"/>
    <w:rsid w:val="00707065"/>
    <w:rsid w:val="00707646"/>
    <w:rsid w:val="007242EC"/>
    <w:rsid w:val="0073528F"/>
    <w:rsid w:val="0074007C"/>
    <w:rsid w:val="00745573"/>
    <w:rsid w:val="00745D5A"/>
    <w:rsid w:val="00750800"/>
    <w:rsid w:val="00755941"/>
    <w:rsid w:val="00756ADC"/>
    <w:rsid w:val="0075725E"/>
    <w:rsid w:val="0076086D"/>
    <w:rsid w:val="00762825"/>
    <w:rsid w:val="007658BF"/>
    <w:rsid w:val="0077576A"/>
    <w:rsid w:val="007763BE"/>
    <w:rsid w:val="00780C38"/>
    <w:rsid w:val="007861A5"/>
    <w:rsid w:val="00787B01"/>
    <w:rsid w:val="00787B05"/>
    <w:rsid w:val="00790EEC"/>
    <w:rsid w:val="00793993"/>
    <w:rsid w:val="00793CD7"/>
    <w:rsid w:val="00797446"/>
    <w:rsid w:val="007A0FD3"/>
    <w:rsid w:val="007A32B4"/>
    <w:rsid w:val="007A342A"/>
    <w:rsid w:val="007A5E43"/>
    <w:rsid w:val="007B42F1"/>
    <w:rsid w:val="007B7562"/>
    <w:rsid w:val="007B7C5E"/>
    <w:rsid w:val="007C3D24"/>
    <w:rsid w:val="007D0D67"/>
    <w:rsid w:val="007D35F9"/>
    <w:rsid w:val="007D61EE"/>
    <w:rsid w:val="007E4D04"/>
    <w:rsid w:val="007E5FEE"/>
    <w:rsid w:val="007E670E"/>
    <w:rsid w:val="007E7107"/>
    <w:rsid w:val="007F26DA"/>
    <w:rsid w:val="007F3540"/>
    <w:rsid w:val="007F7216"/>
    <w:rsid w:val="007F7A94"/>
    <w:rsid w:val="00802F01"/>
    <w:rsid w:val="0080310B"/>
    <w:rsid w:val="008046B2"/>
    <w:rsid w:val="00806F45"/>
    <w:rsid w:val="008125C1"/>
    <w:rsid w:val="00815A98"/>
    <w:rsid w:val="00816EAA"/>
    <w:rsid w:val="00820C1F"/>
    <w:rsid w:val="0083000A"/>
    <w:rsid w:val="00830CA3"/>
    <w:rsid w:val="00833503"/>
    <w:rsid w:val="008347FB"/>
    <w:rsid w:val="00837BFA"/>
    <w:rsid w:val="00837DFA"/>
    <w:rsid w:val="00840562"/>
    <w:rsid w:val="00840967"/>
    <w:rsid w:val="008449A9"/>
    <w:rsid w:val="00854DCA"/>
    <w:rsid w:val="00854E17"/>
    <w:rsid w:val="0085636C"/>
    <w:rsid w:val="008613E5"/>
    <w:rsid w:val="00861A1E"/>
    <w:rsid w:val="00866481"/>
    <w:rsid w:val="00866E79"/>
    <w:rsid w:val="00866EBF"/>
    <w:rsid w:val="008740A8"/>
    <w:rsid w:val="00876F2F"/>
    <w:rsid w:val="0088169E"/>
    <w:rsid w:val="008821C6"/>
    <w:rsid w:val="008840A1"/>
    <w:rsid w:val="00885D53"/>
    <w:rsid w:val="0088650A"/>
    <w:rsid w:val="00891369"/>
    <w:rsid w:val="00893680"/>
    <w:rsid w:val="008A62D7"/>
    <w:rsid w:val="008B0B79"/>
    <w:rsid w:val="008B1E16"/>
    <w:rsid w:val="008C07F4"/>
    <w:rsid w:val="008C36B2"/>
    <w:rsid w:val="008D004A"/>
    <w:rsid w:val="008E377A"/>
    <w:rsid w:val="008E4CB9"/>
    <w:rsid w:val="008E563A"/>
    <w:rsid w:val="00900349"/>
    <w:rsid w:val="009079ED"/>
    <w:rsid w:val="00911A4E"/>
    <w:rsid w:val="00913C57"/>
    <w:rsid w:val="00917A31"/>
    <w:rsid w:val="00917B5E"/>
    <w:rsid w:val="00925303"/>
    <w:rsid w:val="00925CCA"/>
    <w:rsid w:val="00925F87"/>
    <w:rsid w:val="009411EE"/>
    <w:rsid w:val="009431EE"/>
    <w:rsid w:val="0094486C"/>
    <w:rsid w:val="00947DB6"/>
    <w:rsid w:val="00966A29"/>
    <w:rsid w:val="00971E92"/>
    <w:rsid w:val="009734B5"/>
    <w:rsid w:val="009755F5"/>
    <w:rsid w:val="00975A4F"/>
    <w:rsid w:val="00976CC3"/>
    <w:rsid w:val="00992B41"/>
    <w:rsid w:val="00992B65"/>
    <w:rsid w:val="00996082"/>
    <w:rsid w:val="009A4CBF"/>
    <w:rsid w:val="009A5A3F"/>
    <w:rsid w:val="009A7D19"/>
    <w:rsid w:val="009B2595"/>
    <w:rsid w:val="009B366E"/>
    <w:rsid w:val="009C13CD"/>
    <w:rsid w:val="009C41C8"/>
    <w:rsid w:val="009C60EF"/>
    <w:rsid w:val="009D001A"/>
    <w:rsid w:val="009D16A5"/>
    <w:rsid w:val="009D1BD4"/>
    <w:rsid w:val="009D6B19"/>
    <w:rsid w:val="009D6E47"/>
    <w:rsid w:val="009E3D96"/>
    <w:rsid w:val="009E641C"/>
    <w:rsid w:val="009F1CB1"/>
    <w:rsid w:val="009F22A4"/>
    <w:rsid w:val="009F396B"/>
    <w:rsid w:val="009F7132"/>
    <w:rsid w:val="00A17D22"/>
    <w:rsid w:val="00A220E1"/>
    <w:rsid w:val="00A23D77"/>
    <w:rsid w:val="00A34FCA"/>
    <w:rsid w:val="00A361C3"/>
    <w:rsid w:val="00A41ED5"/>
    <w:rsid w:val="00A463F0"/>
    <w:rsid w:val="00A50A58"/>
    <w:rsid w:val="00A5203D"/>
    <w:rsid w:val="00A57111"/>
    <w:rsid w:val="00A67955"/>
    <w:rsid w:val="00A744A2"/>
    <w:rsid w:val="00A74726"/>
    <w:rsid w:val="00A80ACF"/>
    <w:rsid w:val="00A81850"/>
    <w:rsid w:val="00A82693"/>
    <w:rsid w:val="00A83AAB"/>
    <w:rsid w:val="00A9086B"/>
    <w:rsid w:val="00AA4118"/>
    <w:rsid w:val="00AA5B88"/>
    <w:rsid w:val="00AA6E15"/>
    <w:rsid w:val="00AB506B"/>
    <w:rsid w:val="00AC1688"/>
    <w:rsid w:val="00AC52A4"/>
    <w:rsid w:val="00AC5C33"/>
    <w:rsid w:val="00AC6990"/>
    <w:rsid w:val="00AC78EA"/>
    <w:rsid w:val="00AD0306"/>
    <w:rsid w:val="00AD2E7F"/>
    <w:rsid w:val="00AD3328"/>
    <w:rsid w:val="00AD3FE2"/>
    <w:rsid w:val="00AD47D6"/>
    <w:rsid w:val="00AD5D62"/>
    <w:rsid w:val="00AE3BA7"/>
    <w:rsid w:val="00AF0ACB"/>
    <w:rsid w:val="00AF391A"/>
    <w:rsid w:val="00AF4758"/>
    <w:rsid w:val="00AF5956"/>
    <w:rsid w:val="00B0442E"/>
    <w:rsid w:val="00B06388"/>
    <w:rsid w:val="00B06739"/>
    <w:rsid w:val="00B069BE"/>
    <w:rsid w:val="00B20021"/>
    <w:rsid w:val="00B214CB"/>
    <w:rsid w:val="00B23C94"/>
    <w:rsid w:val="00B304FD"/>
    <w:rsid w:val="00B378C6"/>
    <w:rsid w:val="00B42CCA"/>
    <w:rsid w:val="00B43369"/>
    <w:rsid w:val="00B44727"/>
    <w:rsid w:val="00B4712D"/>
    <w:rsid w:val="00B5340F"/>
    <w:rsid w:val="00B56935"/>
    <w:rsid w:val="00B6158F"/>
    <w:rsid w:val="00B705F3"/>
    <w:rsid w:val="00B7197C"/>
    <w:rsid w:val="00B71E45"/>
    <w:rsid w:val="00B7289C"/>
    <w:rsid w:val="00B75C06"/>
    <w:rsid w:val="00B80892"/>
    <w:rsid w:val="00B94611"/>
    <w:rsid w:val="00BA1149"/>
    <w:rsid w:val="00BA4863"/>
    <w:rsid w:val="00BA4A9C"/>
    <w:rsid w:val="00BB255B"/>
    <w:rsid w:val="00BB29ED"/>
    <w:rsid w:val="00BB3E66"/>
    <w:rsid w:val="00BB7A05"/>
    <w:rsid w:val="00BC1439"/>
    <w:rsid w:val="00BC37A0"/>
    <w:rsid w:val="00BC3DED"/>
    <w:rsid w:val="00BC7CDB"/>
    <w:rsid w:val="00BD1A73"/>
    <w:rsid w:val="00BD3875"/>
    <w:rsid w:val="00BD3970"/>
    <w:rsid w:val="00BD4D83"/>
    <w:rsid w:val="00BE5A5B"/>
    <w:rsid w:val="00BE5F2B"/>
    <w:rsid w:val="00BE60BA"/>
    <w:rsid w:val="00C0290B"/>
    <w:rsid w:val="00C043DB"/>
    <w:rsid w:val="00C06BB8"/>
    <w:rsid w:val="00C1020A"/>
    <w:rsid w:val="00C17808"/>
    <w:rsid w:val="00C2303B"/>
    <w:rsid w:val="00C2403B"/>
    <w:rsid w:val="00C2449C"/>
    <w:rsid w:val="00C33A89"/>
    <w:rsid w:val="00C33F0F"/>
    <w:rsid w:val="00C4234B"/>
    <w:rsid w:val="00C438A5"/>
    <w:rsid w:val="00C5461B"/>
    <w:rsid w:val="00C54D6E"/>
    <w:rsid w:val="00C55CE4"/>
    <w:rsid w:val="00C6098F"/>
    <w:rsid w:val="00C61000"/>
    <w:rsid w:val="00C614EF"/>
    <w:rsid w:val="00C616B8"/>
    <w:rsid w:val="00C63075"/>
    <w:rsid w:val="00C66AEC"/>
    <w:rsid w:val="00C71628"/>
    <w:rsid w:val="00C71739"/>
    <w:rsid w:val="00C71A56"/>
    <w:rsid w:val="00C769FB"/>
    <w:rsid w:val="00C77A97"/>
    <w:rsid w:val="00C827A8"/>
    <w:rsid w:val="00C842CE"/>
    <w:rsid w:val="00C90176"/>
    <w:rsid w:val="00C90E38"/>
    <w:rsid w:val="00C92D98"/>
    <w:rsid w:val="00CA292D"/>
    <w:rsid w:val="00CB0292"/>
    <w:rsid w:val="00CB2601"/>
    <w:rsid w:val="00CB3A07"/>
    <w:rsid w:val="00CB557D"/>
    <w:rsid w:val="00CC0C75"/>
    <w:rsid w:val="00CD16C2"/>
    <w:rsid w:val="00CD1A56"/>
    <w:rsid w:val="00CD4626"/>
    <w:rsid w:val="00CD47C4"/>
    <w:rsid w:val="00CD485C"/>
    <w:rsid w:val="00CD7CD7"/>
    <w:rsid w:val="00CE2E90"/>
    <w:rsid w:val="00CE7CAC"/>
    <w:rsid w:val="00CE7FDA"/>
    <w:rsid w:val="00CF31EA"/>
    <w:rsid w:val="00CF3336"/>
    <w:rsid w:val="00CF4BFE"/>
    <w:rsid w:val="00D01391"/>
    <w:rsid w:val="00D04AEF"/>
    <w:rsid w:val="00D059A6"/>
    <w:rsid w:val="00D05E7A"/>
    <w:rsid w:val="00D105F9"/>
    <w:rsid w:val="00D2075B"/>
    <w:rsid w:val="00D22B70"/>
    <w:rsid w:val="00D22D74"/>
    <w:rsid w:val="00D25285"/>
    <w:rsid w:val="00D26A4D"/>
    <w:rsid w:val="00D30300"/>
    <w:rsid w:val="00D32E09"/>
    <w:rsid w:val="00D41DF8"/>
    <w:rsid w:val="00D45611"/>
    <w:rsid w:val="00D47894"/>
    <w:rsid w:val="00D47CA3"/>
    <w:rsid w:val="00D508F7"/>
    <w:rsid w:val="00D6795B"/>
    <w:rsid w:val="00D7168A"/>
    <w:rsid w:val="00D81C05"/>
    <w:rsid w:val="00D83159"/>
    <w:rsid w:val="00D85AE7"/>
    <w:rsid w:val="00D8792F"/>
    <w:rsid w:val="00D94E7E"/>
    <w:rsid w:val="00DA02D2"/>
    <w:rsid w:val="00DA5071"/>
    <w:rsid w:val="00DA6773"/>
    <w:rsid w:val="00DA7BE0"/>
    <w:rsid w:val="00DB133E"/>
    <w:rsid w:val="00DB71CE"/>
    <w:rsid w:val="00DC3D7B"/>
    <w:rsid w:val="00DC482F"/>
    <w:rsid w:val="00DC5D99"/>
    <w:rsid w:val="00DD0275"/>
    <w:rsid w:val="00DD0348"/>
    <w:rsid w:val="00DD0E80"/>
    <w:rsid w:val="00DD3719"/>
    <w:rsid w:val="00DD64A2"/>
    <w:rsid w:val="00DE1BCC"/>
    <w:rsid w:val="00DE21FC"/>
    <w:rsid w:val="00DE480D"/>
    <w:rsid w:val="00DE5828"/>
    <w:rsid w:val="00DE7249"/>
    <w:rsid w:val="00DF2114"/>
    <w:rsid w:val="00DF4D20"/>
    <w:rsid w:val="00E04704"/>
    <w:rsid w:val="00E05086"/>
    <w:rsid w:val="00E0512E"/>
    <w:rsid w:val="00E1401E"/>
    <w:rsid w:val="00E159D2"/>
    <w:rsid w:val="00E20F34"/>
    <w:rsid w:val="00E21697"/>
    <w:rsid w:val="00E2308D"/>
    <w:rsid w:val="00E263F2"/>
    <w:rsid w:val="00E30E7C"/>
    <w:rsid w:val="00E31F2B"/>
    <w:rsid w:val="00E3629F"/>
    <w:rsid w:val="00E3652C"/>
    <w:rsid w:val="00E368BD"/>
    <w:rsid w:val="00E37C96"/>
    <w:rsid w:val="00E452CE"/>
    <w:rsid w:val="00E50040"/>
    <w:rsid w:val="00E5165F"/>
    <w:rsid w:val="00E5326D"/>
    <w:rsid w:val="00E57A2D"/>
    <w:rsid w:val="00E615BA"/>
    <w:rsid w:val="00E73FFB"/>
    <w:rsid w:val="00E83512"/>
    <w:rsid w:val="00E85301"/>
    <w:rsid w:val="00E85356"/>
    <w:rsid w:val="00E855DB"/>
    <w:rsid w:val="00E864C9"/>
    <w:rsid w:val="00E91AE8"/>
    <w:rsid w:val="00E94A9F"/>
    <w:rsid w:val="00E95442"/>
    <w:rsid w:val="00E9598D"/>
    <w:rsid w:val="00EA3172"/>
    <w:rsid w:val="00EA5B4C"/>
    <w:rsid w:val="00EB098E"/>
    <w:rsid w:val="00EB503A"/>
    <w:rsid w:val="00EB5810"/>
    <w:rsid w:val="00EB77B0"/>
    <w:rsid w:val="00EC2F45"/>
    <w:rsid w:val="00ED1DD1"/>
    <w:rsid w:val="00ED4380"/>
    <w:rsid w:val="00EE1D02"/>
    <w:rsid w:val="00EE4D27"/>
    <w:rsid w:val="00EF1B5A"/>
    <w:rsid w:val="00EF64EB"/>
    <w:rsid w:val="00F07D57"/>
    <w:rsid w:val="00F10EFC"/>
    <w:rsid w:val="00F11203"/>
    <w:rsid w:val="00F1496F"/>
    <w:rsid w:val="00F168AD"/>
    <w:rsid w:val="00F30F1F"/>
    <w:rsid w:val="00F33E29"/>
    <w:rsid w:val="00F360E8"/>
    <w:rsid w:val="00F3794B"/>
    <w:rsid w:val="00F37EB7"/>
    <w:rsid w:val="00F410B2"/>
    <w:rsid w:val="00F429BC"/>
    <w:rsid w:val="00F440ED"/>
    <w:rsid w:val="00F5258D"/>
    <w:rsid w:val="00F534BA"/>
    <w:rsid w:val="00F5400B"/>
    <w:rsid w:val="00F55798"/>
    <w:rsid w:val="00F62A45"/>
    <w:rsid w:val="00F635BA"/>
    <w:rsid w:val="00F66A10"/>
    <w:rsid w:val="00F728FE"/>
    <w:rsid w:val="00F7421A"/>
    <w:rsid w:val="00F74C11"/>
    <w:rsid w:val="00F832A6"/>
    <w:rsid w:val="00F90BA9"/>
    <w:rsid w:val="00F91E9F"/>
    <w:rsid w:val="00F92070"/>
    <w:rsid w:val="00FA53FB"/>
    <w:rsid w:val="00FA69B2"/>
    <w:rsid w:val="00FB1574"/>
    <w:rsid w:val="00FB3AF2"/>
    <w:rsid w:val="00FB590A"/>
    <w:rsid w:val="00FD159D"/>
    <w:rsid w:val="00FD216C"/>
    <w:rsid w:val="00FD662D"/>
    <w:rsid w:val="00FD7C91"/>
    <w:rsid w:val="00FE01B2"/>
    <w:rsid w:val="00FE08CC"/>
    <w:rsid w:val="00FE1318"/>
    <w:rsid w:val="00FE3369"/>
    <w:rsid w:val="00FF0C44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983EC8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E050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4E3C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7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3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2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4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1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2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16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hyperlink" Target="http://localhsot:3000/products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73878-7E17-4FEF-8742-E2E7CFE48B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B96B19-DBCE-4E8A-8767-8C9ABD56DDC4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3.xml><?xml version="1.0" encoding="utf-8"?>
<ds:datastoreItem xmlns:ds="http://schemas.openxmlformats.org/officeDocument/2006/customXml" ds:itemID="{48340DF7-09E4-4796-8641-77BACE0051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2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788</cp:revision>
  <cp:lastPrinted>2023-11-23T08:02:00Z</cp:lastPrinted>
  <dcterms:created xsi:type="dcterms:W3CDTF">2023-11-23T09:03:00Z</dcterms:created>
  <dcterms:modified xsi:type="dcterms:W3CDTF">2025-02-20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